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13239A28" w:rsidR="00AC156C" w:rsidRP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COURSEBOOK EVALUATION IN GLOBAL ENGLISHES”</w:t>
      </w:r>
    </w:p>
    <w:p w14:paraId="43C65921" w14:textId="719E1DA6" w:rsidR="00034BEC" w:rsidRPr="00E0626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0E8643F6" w:rsidR="00AC156C" w:rsidRPr="00E06264" w:rsidRDefault="004A739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eptember 29</w:t>
      </w:r>
      <w:bookmarkStart w:id="0" w:name="_GoBack"/>
      <w:bookmarkEnd w:id="0"/>
      <w:r w:rsidR="004B011C" w:rsidRPr="007C132B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00-1.15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ABD5FBF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15-2.3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0D622731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F51CDF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 xml:space="preserve">Coursebook Evaluation in Global </w:t>
            </w:r>
            <w:proofErr w:type="spellStart"/>
            <w:r w:rsidR="00F51CDF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E</w:t>
            </w:r>
            <w:r w:rsidR="00F51CDF" w:rsidRPr="00605BDE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nglishes</w:t>
            </w:r>
            <w:proofErr w:type="spellEnd"/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0986468A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30-2.5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7F4CD766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50-3.0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4A739C"/>
    <w:rsid w:val="004B011C"/>
    <w:rsid w:val="00605BDE"/>
    <w:rsid w:val="00643FC1"/>
    <w:rsid w:val="007C132B"/>
    <w:rsid w:val="00993FF4"/>
    <w:rsid w:val="00AC156C"/>
    <w:rsid w:val="00C069B8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07-18T07:19:00Z</dcterms:created>
  <dcterms:modified xsi:type="dcterms:W3CDTF">2021-07-19T07:00:00Z</dcterms:modified>
</cp:coreProperties>
</file>